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3C97" w:rsidRDefault="00A74444" w:rsidP="00A74444">
      <w:pPr>
        <w:pStyle w:val="1"/>
        <w:rPr>
          <w:rFonts w:hint="eastAsia"/>
        </w:rPr>
      </w:pPr>
      <w:r>
        <w:rPr>
          <w:rFonts w:hint="eastAsia"/>
        </w:rPr>
        <w:t>ELK安装部署手册</w:t>
      </w:r>
    </w:p>
    <w:p w:rsidR="00A74444" w:rsidRDefault="00A74444" w:rsidP="00C90392">
      <w:pPr>
        <w:pStyle w:val="2"/>
        <w:rPr>
          <w:rFonts w:hint="eastAsia"/>
        </w:rPr>
      </w:pPr>
      <w:r>
        <w:rPr>
          <w:rFonts w:hint="eastAsia"/>
        </w:rPr>
        <w:t>版本说明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A74444" w:rsidTr="00A74444">
        <w:tc>
          <w:tcPr>
            <w:tcW w:w="4261" w:type="dxa"/>
          </w:tcPr>
          <w:p w:rsidR="00A74444" w:rsidRDefault="00A74444" w:rsidP="00A74444">
            <w:r>
              <w:rPr>
                <w:rFonts w:hint="eastAsia"/>
              </w:rPr>
              <w:t>组件名称</w:t>
            </w:r>
          </w:p>
        </w:tc>
        <w:tc>
          <w:tcPr>
            <w:tcW w:w="4261" w:type="dxa"/>
          </w:tcPr>
          <w:p w:rsidR="00A74444" w:rsidRDefault="00A74444" w:rsidP="00A74444">
            <w:r>
              <w:rPr>
                <w:rFonts w:hint="eastAsia"/>
              </w:rPr>
              <w:t>版本</w:t>
            </w:r>
          </w:p>
        </w:tc>
      </w:tr>
      <w:tr w:rsidR="00A74444" w:rsidTr="00A74444">
        <w:tc>
          <w:tcPr>
            <w:tcW w:w="4261" w:type="dxa"/>
          </w:tcPr>
          <w:p w:rsidR="00A74444" w:rsidRDefault="00A366E8" w:rsidP="00A74444">
            <w:r>
              <w:rPr>
                <w:rFonts w:hint="eastAsia"/>
              </w:rPr>
              <w:t>jdk</w:t>
            </w:r>
          </w:p>
        </w:tc>
        <w:tc>
          <w:tcPr>
            <w:tcW w:w="4261" w:type="dxa"/>
          </w:tcPr>
          <w:p w:rsidR="00A74444" w:rsidRDefault="005717CE" w:rsidP="00A74444">
            <w:r>
              <w:rPr>
                <w:rFonts w:hint="eastAsia"/>
              </w:rPr>
              <w:t>1.8</w:t>
            </w:r>
          </w:p>
        </w:tc>
      </w:tr>
      <w:tr w:rsidR="00A74444" w:rsidTr="00A74444">
        <w:tc>
          <w:tcPr>
            <w:tcW w:w="4261" w:type="dxa"/>
          </w:tcPr>
          <w:p w:rsidR="00A74444" w:rsidRDefault="00A366E8" w:rsidP="00A74444">
            <w:r>
              <w:rPr>
                <w:rFonts w:hint="eastAsia"/>
              </w:rPr>
              <w:t>elasticsearch</w:t>
            </w:r>
          </w:p>
        </w:tc>
        <w:tc>
          <w:tcPr>
            <w:tcW w:w="4261" w:type="dxa"/>
          </w:tcPr>
          <w:p w:rsidR="00A74444" w:rsidRDefault="00A74444" w:rsidP="00A74444"/>
        </w:tc>
      </w:tr>
      <w:tr w:rsidR="00A74444" w:rsidTr="00A74444">
        <w:tc>
          <w:tcPr>
            <w:tcW w:w="4261" w:type="dxa"/>
          </w:tcPr>
          <w:p w:rsidR="00A74444" w:rsidRDefault="00A366E8" w:rsidP="00A74444">
            <w:r>
              <w:rPr>
                <w:rFonts w:hint="eastAsia"/>
              </w:rPr>
              <w:t>logstash</w:t>
            </w:r>
          </w:p>
        </w:tc>
        <w:tc>
          <w:tcPr>
            <w:tcW w:w="4261" w:type="dxa"/>
          </w:tcPr>
          <w:p w:rsidR="00A74444" w:rsidRDefault="00A74444" w:rsidP="00A74444"/>
        </w:tc>
      </w:tr>
      <w:tr w:rsidR="005717CE" w:rsidTr="00A74444">
        <w:tc>
          <w:tcPr>
            <w:tcW w:w="4261" w:type="dxa"/>
          </w:tcPr>
          <w:p w:rsidR="005717CE" w:rsidRDefault="00A366E8" w:rsidP="00A74444">
            <w:pPr>
              <w:rPr>
                <w:rFonts w:hint="eastAsia"/>
              </w:rPr>
            </w:pPr>
            <w:r>
              <w:rPr>
                <w:rFonts w:hint="eastAsia"/>
              </w:rPr>
              <w:t>kibana</w:t>
            </w:r>
          </w:p>
        </w:tc>
        <w:tc>
          <w:tcPr>
            <w:tcW w:w="4261" w:type="dxa"/>
          </w:tcPr>
          <w:p w:rsidR="005717CE" w:rsidRDefault="005717CE" w:rsidP="00A74444"/>
        </w:tc>
      </w:tr>
      <w:tr w:rsidR="00A366E8" w:rsidTr="00A74444">
        <w:tc>
          <w:tcPr>
            <w:tcW w:w="4261" w:type="dxa"/>
          </w:tcPr>
          <w:p w:rsidR="00A366E8" w:rsidRDefault="00A366E8" w:rsidP="00A366E8">
            <w:pPr>
              <w:rPr>
                <w:rFonts w:hint="eastAsia"/>
              </w:rPr>
            </w:pPr>
            <w:r>
              <w:rPr>
                <w:rFonts w:hint="eastAsia"/>
              </w:rPr>
              <w:t>kafka</w:t>
            </w:r>
          </w:p>
        </w:tc>
        <w:tc>
          <w:tcPr>
            <w:tcW w:w="4261" w:type="dxa"/>
          </w:tcPr>
          <w:p w:rsidR="00A366E8" w:rsidRDefault="00A366E8" w:rsidP="00A74444"/>
        </w:tc>
      </w:tr>
      <w:tr w:rsidR="00A366E8" w:rsidTr="00A74444">
        <w:tc>
          <w:tcPr>
            <w:tcW w:w="4261" w:type="dxa"/>
          </w:tcPr>
          <w:p w:rsidR="00A366E8" w:rsidRDefault="00A366E8" w:rsidP="00A74444">
            <w:pPr>
              <w:rPr>
                <w:rFonts w:hint="eastAsia"/>
              </w:rPr>
            </w:pPr>
            <w:r>
              <w:rPr>
                <w:rFonts w:hint="eastAsia"/>
              </w:rPr>
              <w:t>nginx</w:t>
            </w:r>
          </w:p>
        </w:tc>
        <w:tc>
          <w:tcPr>
            <w:tcW w:w="4261" w:type="dxa"/>
          </w:tcPr>
          <w:p w:rsidR="00A366E8" w:rsidRDefault="00A366E8" w:rsidP="00A74444"/>
        </w:tc>
      </w:tr>
    </w:tbl>
    <w:p w:rsidR="00A74444" w:rsidRDefault="005324E7" w:rsidP="005324E7">
      <w:pPr>
        <w:pStyle w:val="2"/>
        <w:rPr>
          <w:rFonts w:hint="eastAsia"/>
        </w:rPr>
      </w:pPr>
      <w:r>
        <w:rPr>
          <w:rFonts w:hint="eastAsia"/>
        </w:rPr>
        <w:t>操作系统配置</w:t>
      </w:r>
    </w:p>
    <w:p w:rsidR="005324E7" w:rsidRDefault="005324E7" w:rsidP="005324E7">
      <w:pPr>
        <w:rPr>
          <w:rFonts w:hint="eastAsia"/>
        </w:rPr>
      </w:pPr>
      <w:r>
        <w:rPr>
          <w:rFonts w:hint="eastAsia"/>
        </w:rPr>
        <w:t>建议操作系统配置8G内存，300G以上磁盘</w:t>
      </w:r>
    </w:p>
    <w:p w:rsidR="00161F84" w:rsidRDefault="00B827D5" w:rsidP="00B827D5">
      <w:pPr>
        <w:pStyle w:val="3"/>
        <w:rPr>
          <w:rFonts w:hint="eastAsia"/>
        </w:rPr>
      </w:pPr>
      <w:r>
        <w:rPr>
          <w:rFonts w:hint="eastAsia"/>
        </w:rPr>
        <w:t>句柄，内存，线程数设置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使用root用户执行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vi /etc/security/limits.conf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添加如下配置</w:t>
      </w:r>
    </w:p>
    <w:p w:rsidR="00B827D5" w:rsidRPr="00B827D5" w:rsidRDefault="00B827D5" w:rsidP="00B827D5">
      <w:r w:rsidRPr="00B827D5">
        <w:t>* soft nofile 65535</w:t>
      </w:r>
    </w:p>
    <w:p w:rsidR="00B827D5" w:rsidRDefault="00B827D5" w:rsidP="00B827D5">
      <w:r w:rsidRPr="00B827D5">
        <w:t>* hard nofile 65535</w:t>
      </w:r>
    </w:p>
    <w:p w:rsidR="00B827D5" w:rsidRPr="00B827D5" w:rsidRDefault="00B827D5" w:rsidP="00B827D5">
      <w:r w:rsidRPr="00B827D5">
        <w:rPr>
          <w:rFonts w:hint="eastAsia"/>
        </w:rPr>
        <w:t>* soft memlock unlimited</w:t>
      </w:r>
    </w:p>
    <w:p w:rsidR="00B827D5" w:rsidRPr="00B827D5" w:rsidRDefault="00B827D5" w:rsidP="00B827D5">
      <w:r w:rsidRPr="00B827D5">
        <w:t>*</w:t>
      </w:r>
      <w:r w:rsidRPr="00B827D5">
        <w:rPr>
          <w:rFonts w:hint="eastAsia"/>
        </w:rPr>
        <w:t xml:space="preserve"> hard memlock unlimited</w:t>
      </w:r>
    </w:p>
    <w:p w:rsidR="00B827D5" w:rsidRPr="00B827D5" w:rsidRDefault="00B827D5" w:rsidP="00B827D5">
      <w:r w:rsidRPr="00B827D5">
        <w:lastRenderedPageBreak/>
        <w:t>* soft nproc 2048</w:t>
      </w:r>
    </w:p>
    <w:p w:rsidR="00B827D5" w:rsidRPr="00B827D5" w:rsidRDefault="00B827D5" w:rsidP="00B827D5">
      <w:r w:rsidRPr="00B827D5">
        <w:t>* hard nproc 4096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执行</w:t>
      </w:r>
      <w:r w:rsidRPr="00B827D5">
        <w:t>service sshd restart</w:t>
      </w:r>
      <w:r w:rsidRPr="00B827D5">
        <w:rPr>
          <w:rFonts w:hint="eastAsia"/>
        </w:rPr>
        <w:t>使修改生效</w:t>
      </w:r>
    </w:p>
    <w:p w:rsidR="00B827D5" w:rsidRDefault="00B827D5" w:rsidP="00B827D5">
      <w:pPr>
        <w:pStyle w:val="3"/>
        <w:rPr>
          <w:rFonts w:hint="eastAsia"/>
        </w:rPr>
      </w:pPr>
      <w:r>
        <w:rPr>
          <w:rFonts w:hint="eastAsia"/>
        </w:rPr>
        <w:t>JVM线程设置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使用root用户执行</w:t>
      </w:r>
    </w:p>
    <w:p w:rsidR="00B827D5" w:rsidRDefault="00B827D5" w:rsidP="00B827D5">
      <w:pPr>
        <w:rPr>
          <w:rFonts w:hint="eastAsia"/>
        </w:rPr>
      </w:pPr>
      <w:r>
        <w:t>V</w:t>
      </w:r>
      <w:r>
        <w:rPr>
          <w:rFonts w:hint="eastAsia"/>
        </w:rPr>
        <w:t xml:space="preserve">i </w:t>
      </w:r>
      <w:r w:rsidRPr="009C2ED3">
        <w:t>/etc/sysctl.conf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新增</w:t>
      </w:r>
    </w:p>
    <w:p w:rsidR="00B827D5" w:rsidRPr="00B827D5" w:rsidRDefault="00B827D5" w:rsidP="00B827D5">
      <w:r w:rsidRPr="00B827D5">
        <w:t>vm.max_map_count=262144</w:t>
      </w:r>
    </w:p>
    <w:p w:rsidR="00B827D5" w:rsidRDefault="00B827D5" w:rsidP="00B827D5">
      <w:pPr>
        <w:rPr>
          <w:rFonts w:hint="eastAsia"/>
        </w:rPr>
      </w:pPr>
      <w:r>
        <w:rPr>
          <w:rFonts w:hint="eastAsia"/>
        </w:rPr>
        <w:t>保持文件后执行</w:t>
      </w:r>
    </w:p>
    <w:p w:rsidR="00B827D5" w:rsidRDefault="00B827D5" w:rsidP="00B827D5">
      <w:pPr>
        <w:rPr>
          <w:rFonts w:hint="eastAsia"/>
        </w:rPr>
      </w:pPr>
      <w:r w:rsidRPr="00B827D5">
        <w:t xml:space="preserve">sysctl </w:t>
      </w:r>
      <w:r w:rsidRPr="00B827D5">
        <w:t>–</w:t>
      </w:r>
      <w:r w:rsidRPr="00B827D5">
        <w:t>p</w:t>
      </w:r>
      <w:r w:rsidRPr="00B827D5">
        <w:rPr>
          <w:rFonts w:hint="eastAsia"/>
        </w:rPr>
        <w:t>生效修改</w:t>
      </w:r>
    </w:p>
    <w:p w:rsidR="00E52D7F" w:rsidRDefault="00E52D7F" w:rsidP="00E52D7F">
      <w:pPr>
        <w:pStyle w:val="3"/>
        <w:rPr>
          <w:rFonts w:hint="eastAsia"/>
        </w:rPr>
      </w:pPr>
      <w:r>
        <w:rPr>
          <w:rFonts w:hint="eastAsia"/>
        </w:rPr>
        <w:t>关闭swap</w:t>
      </w:r>
    </w:p>
    <w:p w:rsidR="00E52D7F" w:rsidRDefault="00E52D7F" w:rsidP="00E52D7F">
      <w:pPr>
        <w:rPr>
          <w:rFonts w:hint="eastAsia"/>
        </w:rPr>
      </w:pPr>
      <w:r>
        <w:rPr>
          <w:rFonts w:hint="eastAsia"/>
        </w:rPr>
        <w:t>为了避免内存上的运算移交到了磁盘上运算导致，运算时间变长，可以关闭掉swap，执行</w:t>
      </w:r>
    </w:p>
    <w:p w:rsidR="00E52D7F" w:rsidRDefault="00E52D7F" w:rsidP="00E52D7F">
      <w:pPr>
        <w:rPr>
          <w:rFonts w:hint="eastAsia"/>
        </w:rPr>
      </w:pPr>
      <w:r>
        <w:t>S</w:t>
      </w:r>
      <w:r>
        <w:rPr>
          <w:rFonts w:hint="eastAsia"/>
        </w:rPr>
        <w:t xml:space="preserve">udo swapoff </w:t>
      </w:r>
      <w:r>
        <w:t>–</w:t>
      </w:r>
      <w:r>
        <w:rPr>
          <w:rFonts w:hint="eastAsia"/>
        </w:rPr>
        <w:t>a</w:t>
      </w:r>
    </w:p>
    <w:p w:rsidR="00E52D7F" w:rsidRDefault="00E52D7F" w:rsidP="00E52D7F">
      <w:pPr>
        <w:rPr>
          <w:rFonts w:hint="eastAsia"/>
        </w:rPr>
      </w:pPr>
      <w:r>
        <w:rPr>
          <w:rFonts w:hint="eastAsia"/>
        </w:rPr>
        <w:t xml:space="preserve">如果需要永久的禁用可以在sysctl中配置 </w:t>
      </w:r>
      <w:r w:rsidRPr="00E52D7F">
        <w:t>vm.swappiness = 1</w:t>
      </w:r>
    </w:p>
    <w:p w:rsidR="008944BF" w:rsidRPr="00E52D7F" w:rsidRDefault="008944BF" w:rsidP="00E52D7F">
      <w:pPr>
        <w:rPr>
          <w:rFonts w:hint="eastAsia"/>
        </w:rPr>
      </w:pPr>
      <w:r>
        <w:rPr>
          <w:rFonts w:hint="eastAsia"/>
        </w:rPr>
        <w:t>如果以上的方式都不合适，可以在配置文件中打开</w:t>
      </w:r>
      <w:r w:rsidRPr="008944BF">
        <w:t>mlockall</w:t>
      </w:r>
      <w:r>
        <w:rPr>
          <w:rFonts w:hint="eastAsia"/>
        </w:rPr>
        <w:t>开关，允许JVM锁住内存禁止操作系统交换出去。在</w:t>
      </w:r>
      <w:r w:rsidRPr="008944BF">
        <w:t>elasticsearch.yml</w:t>
      </w:r>
      <w:r>
        <w:rPr>
          <w:rFonts w:hint="eastAsia"/>
        </w:rPr>
        <w:t>中配置</w:t>
      </w:r>
      <w:r w:rsidRPr="008944BF">
        <w:t>bootstrap.mlockall: true</w:t>
      </w:r>
    </w:p>
    <w:p w:rsidR="002B7308" w:rsidRPr="002B7308" w:rsidRDefault="002B7308" w:rsidP="003B485E">
      <w:pPr>
        <w:pStyle w:val="2"/>
        <w:rPr>
          <w:rFonts w:hint="eastAsia"/>
        </w:rPr>
      </w:pPr>
      <w:r w:rsidRPr="002B7308">
        <w:rPr>
          <w:rFonts w:hint="eastAsia"/>
        </w:rPr>
        <w:lastRenderedPageBreak/>
        <w:t>Elasticsearch</w:t>
      </w:r>
      <w:r w:rsidRPr="002B7308">
        <w:rPr>
          <w:rFonts w:hint="eastAsia"/>
        </w:rPr>
        <w:t>安装</w:t>
      </w:r>
    </w:p>
    <w:p w:rsidR="002B7308" w:rsidRDefault="002B7308" w:rsidP="003B485E">
      <w:pPr>
        <w:pStyle w:val="3"/>
        <w:rPr>
          <w:rFonts w:hint="eastAsia"/>
        </w:rPr>
      </w:pPr>
      <w:r>
        <w:t>H</w:t>
      </w:r>
      <w:r>
        <w:rPr>
          <w:rFonts w:hint="eastAsia"/>
        </w:rPr>
        <w:t>ead插件安装[可选]</w:t>
      </w:r>
    </w:p>
    <w:p w:rsidR="002B7308" w:rsidRDefault="002B7308" w:rsidP="002B7308">
      <w:pPr>
        <w:pStyle w:val="3"/>
        <w:rPr>
          <w:rFonts w:hint="eastAsia"/>
        </w:rPr>
      </w:pPr>
      <w:r>
        <w:t>B</w:t>
      </w:r>
      <w:r>
        <w:rPr>
          <w:rFonts w:hint="eastAsia"/>
        </w:rPr>
        <w:t>igdesk插件安装[可选]</w:t>
      </w:r>
    </w:p>
    <w:p w:rsidR="005245B6" w:rsidRDefault="005245B6" w:rsidP="005245B6">
      <w:pPr>
        <w:pStyle w:val="2"/>
        <w:rPr>
          <w:rFonts w:hint="eastAsia"/>
        </w:rPr>
      </w:pPr>
      <w:r w:rsidRPr="002B7308">
        <w:rPr>
          <w:rFonts w:hint="eastAsia"/>
        </w:rPr>
        <w:t>Elasticsearch</w:t>
      </w:r>
      <w:r>
        <w:rPr>
          <w:rFonts w:hint="eastAsia"/>
        </w:rPr>
        <w:t>优化</w:t>
      </w:r>
    </w:p>
    <w:p w:rsidR="00E84C86" w:rsidRDefault="00E84C86" w:rsidP="00E84C86">
      <w:pPr>
        <w:pStyle w:val="3"/>
        <w:rPr>
          <w:rFonts w:hint="eastAsia"/>
        </w:rPr>
      </w:pPr>
      <w:r w:rsidRPr="002B7308">
        <w:rPr>
          <w:rFonts w:hint="eastAsia"/>
        </w:rPr>
        <w:t>Elasticsearch</w:t>
      </w:r>
      <w:r>
        <w:rPr>
          <w:rFonts w:hint="eastAsia"/>
        </w:rPr>
        <w:t>内存分配策略</w:t>
      </w:r>
    </w:p>
    <w:p w:rsidR="00DC495B" w:rsidRDefault="00DC495B" w:rsidP="00DC495B">
      <w:pPr>
        <w:rPr>
          <w:rFonts w:hint="eastAsia"/>
        </w:rPr>
      </w:pPr>
      <w:r>
        <w:t>E</w:t>
      </w:r>
      <w:r>
        <w:rPr>
          <w:rFonts w:hint="eastAsia"/>
        </w:rPr>
        <w:t>lasticsearch的分词字符串集合运算使用的是堆内存（</w:t>
      </w:r>
      <w:r w:rsidRPr="00643F35">
        <w:t>ES_HEAP_SIZE</w:t>
      </w:r>
      <w:r>
        <w:rPr>
          <w:rFonts w:hint="eastAsia"/>
        </w:rPr>
        <w:t>），而lucene segment使用的则是非堆内存（off-heap），因此我们需要合理的分配</w:t>
      </w:r>
      <w:r w:rsidRPr="00643F35">
        <w:t>ES_HEAP_SIZE</w:t>
      </w:r>
      <w:r>
        <w:rPr>
          <w:rFonts w:hint="eastAsia"/>
        </w:rPr>
        <w:t>和off-heap内存。</w:t>
      </w:r>
    </w:p>
    <w:p w:rsidR="00DC495B" w:rsidRDefault="00DC495B" w:rsidP="00DC495B">
      <w:pPr>
        <w:rPr>
          <w:rFonts w:hint="eastAsia"/>
        </w:rPr>
      </w:pPr>
      <w:r w:rsidRPr="00643F35">
        <w:t>ES_HEAP_SIZE</w:t>
      </w:r>
      <w:r>
        <w:rPr>
          <w:rFonts w:hint="eastAsia"/>
        </w:rPr>
        <w:t>越多，内存数据结构操作更快，但是Lucene获取的内存就越少，GC更慢；反之则，GC跟快，Lucene可以获得更多的内存用于缓存数据结构。</w:t>
      </w:r>
    </w:p>
    <w:p w:rsidR="002F311B" w:rsidRPr="00DC495B" w:rsidRDefault="002F311B" w:rsidP="00DC495B">
      <w:pPr>
        <w:rPr>
          <w:rFonts w:hint="eastAsia"/>
        </w:rPr>
      </w:pPr>
      <w:r>
        <w:rPr>
          <w:rFonts w:hint="eastAsia"/>
        </w:rPr>
        <w:t>因此通常来说，我们建议</w:t>
      </w:r>
      <w:r w:rsidR="00D972E5" w:rsidRPr="00D972E5">
        <w:rPr>
          <w:rFonts w:hint="eastAsia"/>
          <w:highlight w:val="yellow"/>
        </w:rPr>
        <w:t>无论你的机器是高配的还是低配的，内存都需要平分给</w:t>
      </w:r>
      <w:r w:rsidR="00D972E5" w:rsidRPr="00D972E5">
        <w:rPr>
          <w:highlight w:val="yellow"/>
        </w:rPr>
        <w:t>ES_HEAP_SIZE</w:t>
      </w:r>
      <w:r w:rsidR="00D972E5" w:rsidRPr="00D972E5">
        <w:rPr>
          <w:rFonts w:hint="eastAsia"/>
          <w:highlight w:val="yellow"/>
        </w:rPr>
        <w:t>和off-heap</w:t>
      </w:r>
      <w:r w:rsidR="007D37D4">
        <w:rPr>
          <w:rFonts w:hint="eastAsia"/>
        </w:rPr>
        <w:t>。</w:t>
      </w:r>
      <w:r w:rsidR="00D972E5">
        <w:rPr>
          <w:rFonts w:hint="eastAsia"/>
        </w:rPr>
        <w:t>如果是高配的机器，可以选择在一个机器上面安装多个节点。</w:t>
      </w:r>
    </w:p>
    <w:p w:rsidR="00E84C86" w:rsidRDefault="00E84C86" w:rsidP="00E84C86">
      <w:pPr>
        <w:pStyle w:val="4"/>
        <w:rPr>
          <w:rFonts w:hint="eastAsia"/>
        </w:rPr>
      </w:pPr>
      <w:r>
        <w:rPr>
          <w:rFonts w:hint="eastAsia"/>
        </w:rPr>
        <w:t>堆内存</w:t>
      </w:r>
      <w:r w:rsidRPr="00643F35">
        <w:t>ES_HEAP_SIZE</w:t>
      </w:r>
      <w:r>
        <w:rPr>
          <w:rFonts w:hint="eastAsia"/>
        </w:rPr>
        <w:t>设置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默认情况下es堆内存设置为1G，但是这个值绝对是太小了，如果使用这个值，集群可能会</w:t>
      </w:r>
      <w:r w:rsidR="002F0705">
        <w:rPr>
          <w:rFonts w:hint="eastAsia"/>
        </w:rPr>
        <w:t>出问题，但是这个值也</w:t>
      </w:r>
      <w:r w:rsidR="002F0705" w:rsidRPr="002E0691">
        <w:rPr>
          <w:rFonts w:hint="eastAsia"/>
          <w:highlight w:val="yellow"/>
        </w:rPr>
        <w:t>不建议大于</w:t>
      </w:r>
      <w:r w:rsidR="00234CA0" w:rsidRPr="002E0691">
        <w:rPr>
          <w:rFonts w:hint="eastAsia"/>
          <w:highlight w:val="yellow"/>
        </w:rPr>
        <w:t>32G</w:t>
      </w:r>
      <w:r w:rsidR="00234CA0">
        <w:rPr>
          <w:rFonts w:hint="eastAsia"/>
        </w:rPr>
        <w:t>，因为JVM在内存小于32G的时候采用的内存对象指针压缩技术</w:t>
      </w:r>
      <w:r w:rsidR="002A6749">
        <w:rPr>
          <w:rFonts w:hint="eastAsia"/>
        </w:rPr>
        <w:t>（compressed oops）</w:t>
      </w:r>
      <w:r w:rsidR="00234CA0">
        <w:rPr>
          <w:rFonts w:hint="eastAsia"/>
        </w:rPr>
        <w:t>，超过了32G,指针对象会切回普通的对象指针，导致更多地内存浪费，降低CPU的性能，需要GC应对大内存。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lastRenderedPageBreak/>
        <w:t>修改堆内存的大小有2种方式：</w:t>
      </w:r>
    </w:p>
    <w:p w:rsidR="00E84C86" w:rsidRDefault="00E84C86" w:rsidP="00E84C86">
      <w:pPr>
        <w:rPr>
          <w:rFonts w:hint="eastAsia"/>
        </w:rPr>
      </w:pPr>
      <w:r w:rsidRPr="00643F35">
        <w:t>export ES_HEAP_SIZE=10g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也可以通过启动命令参数的形式设置</w:t>
      </w:r>
    </w:p>
    <w:p w:rsidR="00E84C86" w:rsidRDefault="00E84C86" w:rsidP="00E84C86">
      <w:pPr>
        <w:rPr>
          <w:rFonts w:hint="eastAsia"/>
        </w:rPr>
      </w:pPr>
      <w:r w:rsidRPr="00643F35">
        <w:t>./bin/elasticsearch -Xmx10g -Xms10g</w:t>
      </w:r>
    </w:p>
    <w:p w:rsidR="00E84C86" w:rsidRPr="00E84C86" w:rsidRDefault="00E84C86" w:rsidP="00E84C86">
      <w:pPr>
        <w:rPr>
          <w:rFonts w:hint="eastAsia"/>
        </w:rPr>
      </w:pPr>
      <w:r>
        <w:rPr>
          <w:rFonts w:hint="eastAsia"/>
        </w:rPr>
        <w:t>通常来说我们建议设置</w:t>
      </w:r>
      <w:r w:rsidRPr="00643F35">
        <w:t>ES_HEAP_SIZE</w:t>
      </w:r>
      <w:r>
        <w:rPr>
          <w:rFonts w:hint="eastAsia"/>
        </w:rPr>
        <w:t>，而不是在启动命令中设置。</w:t>
      </w:r>
    </w:p>
    <w:p w:rsidR="00D4439E" w:rsidRDefault="00D4439E" w:rsidP="0099396B">
      <w:pPr>
        <w:pStyle w:val="3"/>
        <w:rPr>
          <w:rFonts w:hint="eastAsia"/>
        </w:rPr>
      </w:pPr>
      <w:r w:rsidRPr="002B7308">
        <w:rPr>
          <w:rFonts w:hint="eastAsia"/>
        </w:rPr>
        <w:t>Elasticsearch 分片策略</w:t>
      </w:r>
    </w:p>
    <w:p w:rsidR="00246245" w:rsidRDefault="00246245" w:rsidP="00246245">
      <w:pPr>
        <w:rPr>
          <w:rFonts w:hint="eastAsia"/>
        </w:rPr>
      </w:pPr>
      <w:r>
        <w:rPr>
          <w:rFonts w:hint="eastAsia"/>
        </w:rPr>
        <w:t>每个节点的分片数量应该保持在低于</w:t>
      </w:r>
      <w:r w:rsidRPr="002E0691">
        <w:rPr>
          <w:rFonts w:hint="eastAsia"/>
          <w:highlight w:val="yellow"/>
        </w:rPr>
        <w:t>每1GB堆内存对应集群分片20-25个之间</w:t>
      </w:r>
      <w:r>
        <w:rPr>
          <w:rFonts w:hint="eastAsia"/>
        </w:rPr>
        <w:t>；</w:t>
      </w:r>
      <w:r w:rsidRPr="002E0691">
        <w:rPr>
          <w:rFonts w:hint="eastAsia"/>
          <w:highlight w:val="yellow"/>
        </w:rPr>
        <w:t>分片大小为50G</w:t>
      </w:r>
      <w:r>
        <w:rPr>
          <w:rFonts w:hint="eastAsia"/>
        </w:rPr>
        <w:t>通常被认为是适用于各种用例限制。</w:t>
      </w:r>
    </w:p>
    <w:p w:rsidR="00420759" w:rsidRPr="00246245" w:rsidRDefault="00420759" w:rsidP="00246245">
      <w:pPr>
        <w:rPr>
          <w:rFonts w:hint="eastAsia"/>
        </w:rPr>
      </w:pPr>
      <w:r>
        <w:rPr>
          <w:rFonts w:hint="eastAsia"/>
        </w:rPr>
        <w:t>分片多少需要考虑数据大小，更新频率，查询频率以及未来的状态</w:t>
      </w:r>
      <w:r w:rsidR="004A6ABF">
        <w:rPr>
          <w:rFonts w:hint="eastAsia"/>
        </w:rPr>
        <w:t>。</w:t>
      </w:r>
    </w:p>
    <w:p w:rsidR="00405ABB" w:rsidRDefault="0051402E" w:rsidP="00E84C86">
      <w:pPr>
        <w:pStyle w:val="4"/>
        <w:rPr>
          <w:rFonts w:hint="eastAsia"/>
        </w:rPr>
      </w:pPr>
      <w:r>
        <w:rPr>
          <w:rFonts w:hint="eastAsia"/>
        </w:rPr>
        <w:t>基本概念</w:t>
      </w:r>
    </w:p>
    <w:p w:rsidR="00535FC3" w:rsidRPr="00535FC3" w:rsidRDefault="00535FC3" w:rsidP="00405ABB">
      <w:pPr>
        <w:rPr>
          <w:rFonts w:hint="eastAsia"/>
          <w:b/>
        </w:rPr>
      </w:pPr>
      <w:r w:rsidRPr="004A0D35">
        <w:rPr>
          <w:rFonts w:hint="eastAsia"/>
          <w:b/>
        </w:rPr>
        <w:t>Lucene段（segment）</w:t>
      </w:r>
      <w:r>
        <w:rPr>
          <w:rFonts w:hint="eastAsia"/>
        </w:rPr>
        <w:t>：利用操作系统的底层机制来缓存内存数据结构，这些段分别存储在单个文件中，由于段的不可变，这些文件也是不会变化的，操作系统会把这些文件缓存起来，以便快速的访问。</w:t>
      </w:r>
    </w:p>
    <w:p w:rsidR="0051402E" w:rsidRDefault="0051402E" w:rsidP="00405ABB">
      <w:pPr>
        <w:rPr>
          <w:rFonts w:hint="eastAsia"/>
        </w:rPr>
      </w:pPr>
      <w:r w:rsidRPr="0051402E">
        <w:rPr>
          <w:rFonts w:hint="eastAsia"/>
          <w:b/>
        </w:rPr>
        <w:t>刷新</w:t>
      </w:r>
      <w:r>
        <w:rPr>
          <w:rFonts w:hint="eastAsia"/>
        </w:rPr>
        <w:t>：数据写入分片时，会定期的发布到磁盘上新的不可变Lucene段，此时数据可以用于查询</w:t>
      </w:r>
    </w:p>
    <w:p w:rsidR="00535FC3" w:rsidRPr="00535FC3" w:rsidRDefault="0051402E" w:rsidP="00405ABB">
      <w:pPr>
        <w:rPr>
          <w:rFonts w:hint="eastAsia"/>
        </w:rPr>
      </w:pPr>
      <w:r w:rsidRPr="0051402E">
        <w:rPr>
          <w:rFonts w:hint="eastAsia"/>
          <w:b/>
        </w:rPr>
        <w:t>合并</w:t>
      </w:r>
      <w:r>
        <w:rPr>
          <w:rFonts w:hint="eastAsia"/>
        </w:rPr>
        <w:t>：随着段segment的增加，这些segment会被定期整合到一个大的segments中</w:t>
      </w:r>
      <w:r w:rsidR="00535FC3">
        <w:rPr>
          <w:rFonts w:hint="eastAsia"/>
        </w:rPr>
        <w:t>。</w:t>
      </w:r>
    </w:p>
    <w:p w:rsidR="0051402E" w:rsidRDefault="0051402E" w:rsidP="00405ABB">
      <w:pPr>
        <w:rPr>
          <w:rFonts w:hint="eastAsia"/>
        </w:rPr>
      </w:pPr>
      <w:r>
        <w:rPr>
          <w:rFonts w:hint="eastAsia"/>
        </w:rPr>
        <w:t>由于段的不可变，合并的时候，新的段创建，旧的段删除导致使用的磁盘空间会波动，合并的时候会使用较多。</w:t>
      </w:r>
    </w:p>
    <w:p w:rsidR="0051402E" w:rsidRDefault="0051402E" w:rsidP="00405ABB">
      <w:pPr>
        <w:rPr>
          <w:rFonts w:hint="eastAsia"/>
        </w:rPr>
      </w:pPr>
      <w:r>
        <w:rPr>
          <w:rFonts w:hint="eastAsia"/>
        </w:rPr>
        <w:t>由于大的分片将导致集群故障的时候</w:t>
      </w:r>
      <w:r w:rsidR="00DE3378">
        <w:rPr>
          <w:rFonts w:hint="eastAsia"/>
        </w:rPr>
        <w:t>恢复能力差，因此需要</w:t>
      </w:r>
      <w:r w:rsidR="00DE3378" w:rsidRPr="002501DF">
        <w:rPr>
          <w:rFonts w:hint="eastAsia"/>
          <w:highlight w:val="yellow"/>
        </w:rPr>
        <w:t>避免大的分片</w:t>
      </w:r>
      <w:r w:rsidR="00DE3378">
        <w:rPr>
          <w:rFonts w:hint="eastAsia"/>
        </w:rPr>
        <w:t>。但是</w:t>
      </w:r>
      <w:r w:rsidR="00DE3378">
        <w:rPr>
          <w:rFonts w:hint="eastAsia"/>
        </w:rPr>
        <w:lastRenderedPageBreak/>
        <w:t>分片的大小没有固定的要求，通常来说</w:t>
      </w:r>
      <w:r w:rsidR="00DE3378" w:rsidRPr="002501DF">
        <w:rPr>
          <w:rFonts w:hint="eastAsia"/>
          <w:highlight w:val="yellow"/>
        </w:rPr>
        <w:t>50G</w:t>
      </w:r>
      <w:r w:rsidR="00DE3378">
        <w:rPr>
          <w:rFonts w:hint="eastAsia"/>
        </w:rPr>
        <w:t>是各种用例的一个限制。</w:t>
      </w:r>
    </w:p>
    <w:p w:rsidR="00D7691A" w:rsidRDefault="00D7691A" w:rsidP="00D7691A">
      <w:pPr>
        <w:pStyle w:val="4"/>
        <w:rPr>
          <w:rFonts w:hint="eastAsia"/>
        </w:rPr>
      </w:pPr>
      <w:r>
        <w:rPr>
          <w:rFonts w:hint="eastAsia"/>
        </w:rPr>
        <w:t>分片成本</w:t>
      </w:r>
    </w:p>
    <w:p w:rsidR="00D7691A" w:rsidRDefault="00D7691A" w:rsidP="00D7691A">
      <w:pPr>
        <w:rPr>
          <w:rFonts w:hint="eastAsia"/>
        </w:rPr>
      </w:pPr>
      <w:r>
        <w:rPr>
          <w:rFonts w:hint="eastAsia"/>
        </w:rPr>
        <w:t>新增分片是会增加资源消耗的，主要表现为：</w:t>
      </w:r>
    </w:p>
    <w:p w:rsidR="00D7691A" w:rsidRPr="007A5341" w:rsidRDefault="00D7691A" w:rsidP="007A5341">
      <w:pPr>
        <w:pStyle w:val="a6"/>
        <w:numPr>
          <w:ilvl w:val="0"/>
          <w:numId w:val="1"/>
        </w:numPr>
        <w:ind w:firstLineChars="0"/>
        <w:rPr>
          <w:rFonts w:ascii="等线 Light" w:eastAsia="等线 Light" w:hint="eastAsia"/>
          <w:sz w:val="24"/>
        </w:rPr>
      </w:pPr>
      <w:r w:rsidRPr="007A5341">
        <w:rPr>
          <w:rFonts w:ascii="等线 Light" w:eastAsia="等线 Light" w:hint="eastAsia"/>
          <w:sz w:val="24"/>
        </w:rPr>
        <w:t>每个分片本质上就是一个lucene索引，因此会消耗相应的文件句柄，内存和cpu</w:t>
      </w:r>
    </w:p>
    <w:p w:rsidR="00D7691A" w:rsidRPr="007A5341" w:rsidRDefault="00D7691A" w:rsidP="007A5341">
      <w:pPr>
        <w:pStyle w:val="a6"/>
        <w:numPr>
          <w:ilvl w:val="0"/>
          <w:numId w:val="1"/>
        </w:numPr>
        <w:ind w:firstLineChars="0"/>
        <w:rPr>
          <w:rFonts w:ascii="等线 Light" w:eastAsia="等线 Light" w:hint="eastAsia"/>
          <w:sz w:val="24"/>
        </w:rPr>
      </w:pPr>
      <w:r w:rsidRPr="007A5341">
        <w:rPr>
          <w:rFonts w:ascii="等线 Light" w:eastAsia="等线 Light" w:hint="eastAsia"/>
          <w:sz w:val="24"/>
        </w:rPr>
        <w:t>每个搜索请求会调度到索引的每个分片，如果分片分布在同一个机器上，会导致竞争相同的硬件资源，导致性能的下降</w:t>
      </w:r>
    </w:p>
    <w:p w:rsidR="00D7691A" w:rsidRDefault="00D7691A" w:rsidP="007A5341">
      <w:pPr>
        <w:pStyle w:val="a6"/>
        <w:numPr>
          <w:ilvl w:val="0"/>
          <w:numId w:val="1"/>
        </w:numPr>
        <w:ind w:firstLineChars="0"/>
        <w:rPr>
          <w:rFonts w:ascii="等线 Light" w:eastAsia="等线 Light" w:hint="eastAsia"/>
          <w:sz w:val="24"/>
        </w:rPr>
      </w:pPr>
      <w:r w:rsidRPr="007A5341">
        <w:rPr>
          <w:rFonts w:ascii="等线 Light" w:eastAsia="等线 Light"/>
          <w:sz w:val="24"/>
        </w:rPr>
        <w:t>E</w:t>
      </w:r>
      <w:r w:rsidRPr="007A5341">
        <w:rPr>
          <w:rFonts w:ascii="等线 Light" w:eastAsia="等线 Light" w:hint="eastAsia"/>
          <w:sz w:val="24"/>
        </w:rPr>
        <w:t>s使用词频统计来计算关联性，这些统计都分布在分片上，如果大量的分片只维护很少的数据，将导致文档的相关性比较差</w:t>
      </w:r>
    </w:p>
    <w:p w:rsidR="005B05AC" w:rsidRPr="007A5341" w:rsidRDefault="005B05AC" w:rsidP="007A5341">
      <w:pPr>
        <w:pStyle w:val="a6"/>
        <w:numPr>
          <w:ilvl w:val="0"/>
          <w:numId w:val="1"/>
        </w:numPr>
        <w:ind w:firstLineChars="0"/>
        <w:rPr>
          <w:rFonts w:ascii="等线 Light" w:eastAsia="等线 Light" w:hint="eastAsia"/>
          <w:sz w:val="24"/>
        </w:rPr>
      </w:pPr>
      <w:r>
        <w:rPr>
          <w:rFonts w:ascii="等线 Light" w:eastAsia="等线 Light" w:hint="eastAsia"/>
          <w:sz w:val="24"/>
        </w:rPr>
        <w:t>为组装各个分片的查询，在合并结果的时候，需要消耗大量的IO，因此使用ssd和多核处理器对分片性能有非常大的帮助</w:t>
      </w:r>
    </w:p>
    <w:p w:rsidR="00643F35" w:rsidRDefault="00F3298C" w:rsidP="00E84C86">
      <w:pPr>
        <w:pStyle w:val="4"/>
        <w:rPr>
          <w:rFonts w:hint="eastAsia"/>
        </w:rPr>
      </w:pPr>
      <w:r>
        <w:rPr>
          <w:rFonts w:hint="eastAsia"/>
        </w:rPr>
        <w:t>堆内存</w:t>
      </w:r>
      <w:r w:rsidR="0058108C">
        <w:rPr>
          <w:rFonts w:hint="eastAsia"/>
        </w:rPr>
        <w:t>对分片的影响</w:t>
      </w:r>
    </w:p>
    <w:p w:rsidR="0020190F" w:rsidRDefault="0020190F" w:rsidP="00FB5AC3">
      <w:pPr>
        <w:rPr>
          <w:rFonts w:hint="eastAsia"/>
        </w:rPr>
      </w:pPr>
      <w:r>
        <w:rPr>
          <w:rFonts w:hint="eastAsia"/>
        </w:rPr>
        <w:t>每个分片都有数据保存在内存中并使用堆空间，这些信息包含在分片级保存的数据结构，也包含segments保存的数据结构。</w:t>
      </w:r>
    </w:p>
    <w:p w:rsidR="00BB0D8E" w:rsidRDefault="00BB0D8E" w:rsidP="00FB5AC3">
      <w:pPr>
        <w:rPr>
          <w:rFonts w:hint="eastAsia"/>
        </w:rPr>
      </w:pPr>
      <w:r>
        <w:t>S</w:t>
      </w:r>
      <w:r>
        <w:rPr>
          <w:rFonts w:hint="eastAsia"/>
        </w:rPr>
        <w:t>egments的开销和segments的大小是成反比的，大的段具有较小的开销。</w:t>
      </w:r>
    </w:p>
    <w:p w:rsidR="00860009" w:rsidRDefault="0020190F" w:rsidP="00FB5AC3">
      <w:pPr>
        <w:rPr>
          <w:rFonts w:hint="eastAsia"/>
        </w:rPr>
      </w:pPr>
      <w:r>
        <w:rPr>
          <w:rFonts w:hint="eastAsia"/>
        </w:rPr>
        <w:t>每个索引和分片都有一定资源的开销。</w:t>
      </w:r>
    </w:p>
    <w:p w:rsidR="0020190F" w:rsidRDefault="0020190F" w:rsidP="00FB5AC3">
      <w:pPr>
        <w:rPr>
          <w:rFonts w:hint="eastAsia"/>
        </w:rPr>
      </w:pPr>
      <w:r>
        <w:rPr>
          <w:rFonts w:hint="eastAsia"/>
        </w:rPr>
        <w:t>尽可能的管理和减少堆内存的使用量，节点拥有的堆空间越多，节点可以处理的数据和分片越多。</w:t>
      </w:r>
    </w:p>
    <w:p w:rsidR="0020190F" w:rsidRDefault="00BB0D8E" w:rsidP="00FB5AC3">
      <w:pPr>
        <w:rPr>
          <w:rFonts w:hint="eastAsia"/>
        </w:rPr>
      </w:pPr>
      <w:r>
        <w:rPr>
          <w:rFonts w:hint="eastAsia"/>
        </w:rPr>
        <w:t>小的分片导致小的segment,从而增大segment的内存开销，对于基于时间的数据用例，大小为20-40G之间的分片是可取的。</w:t>
      </w:r>
    </w:p>
    <w:p w:rsidR="00BB0D8E" w:rsidRDefault="00BB0D8E" w:rsidP="00FB5AC3">
      <w:pPr>
        <w:rPr>
          <w:rFonts w:hint="eastAsia"/>
        </w:rPr>
      </w:pPr>
      <w:r>
        <w:rPr>
          <w:rFonts w:hint="eastAsia"/>
        </w:rPr>
        <w:lastRenderedPageBreak/>
        <w:t>每个分片的消耗取决于segment数量和大小，因此强制小的segment合并成大的segment是可取的，但是，由于合并的消耗是巨大的，因此需要避开高峰时间来做合并。</w:t>
      </w:r>
    </w:p>
    <w:p w:rsidR="009B089C" w:rsidRDefault="00821F18" w:rsidP="00FB5AC3">
      <w:pPr>
        <w:rPr>
          <w:rFonts w:hint="eastAsia"/>
        </w:rPr>
      </w:pPr>
      <w:r>
        <w:rPr>
          <w:rFonts w:hint="eastAsia"/>
        </w:rPr>
        <w:t>集群节点的分片数量和堆内存是成正比的，一般来说1G的内存对应集群的分片数量为20-25.</w:t>
      </w:r>
      <w:r w:rsidR="001C21E6">
        <w:rPr>
          <w:rFonts w:hint="eastAsia"/>
        </w:rPr>
        <w:t>当然，每个分片拥有的内存越多可以保持更好的效果。</w:t>
      </w:r>
    </w:p>
    <w:p w:rsidR="00F3298C" w:rsidRDefault="00F3298C" w:rsidP="00E84C86">
      <w:pPr>
        <w:pStyle w:val="4"/>
        <w:rPr>
          <w:rFonts w:hint="eastAsia"/>
        </w:rPr>
      </w:pPr>
      <w:r>
        <w:rPr>
          <w:rFonts w:hint="eastAsia"/>
        </w:rPr>
        <w:t>分片大小对查询速度的影响</w:t>
      </w:r>
    </w:p>
    <w:p w:rsidR="00B8491D" w:rsidRDefault="00B8491D" w:rsidP="00B8491D">
      <w:pPr>
        <w:rPr>
          <w:rFonts w:hint="eastAsia"/>
        </w:rPr>
      </w:pPr>
      <w:r>
        <w:rPr>
          <w:rFonts w:hint="eastAsia"/>
        </w:rPr>
        <w:t>每个查询在es中的每个分片中是</w:t>
      </w:r>
      <w:r w:rsidR="008C11D6">
        <w:rPr>
          <w:rFonts w:hint="eastAsia"/>
        </w:rPr>
        <w:t>单线程执行的，在多个分片中是并行的。可以在同一个分片上执行多个查询和聚合。</w:t>
      </w:r>
    </w:p>
    <w:p w:rsidR="00B8491D" w:rsidRDefault="00B8491D" w:rsidP="00B8491D">
      <w:pPr>
        <w:rPr>
          <w:rFonts w:hint="eastAsia"/>
        </w:rPr>
      </w:pPr>
      <w:r>
        <w:rPr>
          <w:rFonts w:hint="eastAsia"/>
        </w:rPr>
        <w:t>查询最小延迟取决于数据，查询类型，分片大小。</w:t>
      </w:r>
    </w:p>
    <w:p w:rsidR="00A976FC" w:rsidRDefault="00A976FC" w:rsidP="00B8491D">
      <w:pPr>
        <w:rPr>
          <w:rFonts w:hint="eastAsia"/>
        </w:rPr>
      </w:pPr>
      <w:r>
        <w:rPr>
          <w:rFonts w:hint="eastAsia"/>
        </w:rPr>
        <w:t>在并发数量不是很大的时候，查询小分片的检索速度要更快，在高并发的时候，则不一定了。多个并发查询，很多小碎片也会降低查询的吞吐量。</w:t>
      </w:r>
    </w:p>
    <w:p w:rsidR="00B8491D" w:rsidRDefault="00A976FC" w:rsidP="00B8491D">
      <w:pPr>
        <w:rPr>
          <w:rFonts w:hint="eastAsia"/>
        </w:rPr>
      </w:pPr>
      <w:r>
        <w:rPr>
          <w:rFonts w:hint="eastAsia"/>
        </w:rPr>
        <w:t>从查询性能的角度，最大分片的大小确认方式是</w:t>
      </w:r>
      <w:r w:rsidRPr="001A59D4">
        <w:rPr>
          <w:rFonts w:hint="eastAsia"/>
          <w:highlight w:val="yellow"/>
        </w:rPr>
        <w:t>使用逼真的数据进行基准测试</w:t>
      </w:r>
      <w:r>
        <w:rPr>
          <w:rFonts w:hint="eastAsia"/>
        </w:rPr>
        <w:t>，而不是使用模拟数据。</w:t>
      </w:r>
    </w:p>
    <w:p w:rsidR="00C36A44" w:rsidRDefault="00C36A44" w:rsidP="00C36A44">
      <w:pPr>
        <w:pStyle w:val="4"/>
        <w:rPr>
          <w:rFonts w:hint="eastAsia"/>
        </w:rPr>
      </w:pPr>
      <w:r>
        <w:rPr>
          <w:rFonts w:hint="eastAsia"/>
        </w:rPr>
        <w:t>避免分片的主副本存在同一个机器上</w:t>
      </w:r>
    </w:p>
    <w:p w:rsidR="00C36A44" w:rsidRDefault="00C36A44" w:rsidP="00C36A44">
      <w:pPr>
        <w:rPr>
          <w:rFonts w:hint="eastAsia"/>
        </w:rPr>
      </w:pPr>
      <w:r>
        <w:rPr>
          <w:rFonts w:hint="eastAsia"/>
        </w:rPr>
        <w:t>如果分片的主副本都存在同一个机器上面时，副本的高可用性就没有了，因此需要阻止这个行为。</w:t>
      </w:r>
    </w:p>
    <w:p w:rsidR="00C36A44" w:rsidRDefault="00C36A44" w:rsidP="00C36A44">
      <w:pPr>
        <w:rPr>
          <w:rFonts w:hint="eastAsia"/>
        </w:rPr>
      </w:pPr>
      <w:r w:rsidRPr="00C36A44">
        <w:t>cluster.routing.allocation.same_shard.host: true</w:t>
      </w:r>
    </w:p>
    <w:p w:rsidR="0026736B" w:rsidRPr="00C36A44" w:rsidRDefault="0026736B" w:rsidP="00C36A44">
      <w:pPr>
        <w:rPr>
          <w:rFonts w:hint="eastAsia"/>
        </w:rPr>
      </w:pPr>
      <w:r>
        <w:rPr>
          <w:rFonts w:hint="eastAsia"/>
        </w:rPr>
        <w:t>当然，如果每个机器上面只有一个节点的时候，是不需要考虑这个问题的。</w:t>
      </w:r>
    </w:p>
    <w:p w:rsidR="00E84C86" w:rsidRDefault="00E84C86" w:rsidP="00E84C86">
      <w:pPr>
        <w:pStyle w:val="3"/>
        <w:rPr>
          <w:rFonts w:hint="eastAsia"/>
        </w:rPr>
      </w:pPr>
      <w:r>
        <w:lastRenderedPageBreak/>
        <w:t>E</w:t>
      </w:r>
      <w:r>
        <w:rPr>
          <w:rFonts w:hint="eastAsia"/>
        </w:rPr>
        <w:t>lasticsearch索引策略</w:t>
      </w:r>
    </w:p>
    <w:p w:rsidR="00944B2F" w:rsidRDefault="00944B2F" w:rsidP="00E84C86">
      <w:pPr>
        <w:pStyle w:val="4"/>
        <w:rPr>
          <w:rFonts w:hint="eastAsia"/>
        </w:rPr>
      </w:pPr>
      <w:r>
        <w:rPr>
          <w:rFonts w:hint="eastAsia"/>
        </w:rPr>
        <w:t>索引时间周期</w:t>
      </w:r>
    </w:p>
    <w:p w:rsidR="00944B2F" w:rsidRDefault="00944B2F" w:rsidP="00944B2F">
      <w:pPr>
        <w:rPr>
          <w:rFonts w:hint="eastAsia"/>
        </w:rPr>
      </w:pPr>
      <w:r>
        <w:rPr>
          <w:rFonts w:hint="eastAsia"/>
        </w:rPr>
        <w:t>基于时间的索引，如果使用固定期限的时间索引数据，可以根据</w:t>
      </w:r>
      <w:r w:rsidRPr="00CC0BDE">
        <w:rPr>
          <w:rFonts w:hint="eastAsia"/>
          <w:highlight w:val="yellow"/>
        </w:rPr>
        <w:t>时间周期</w:t>
      </w:r>
      <w:r>
        <w:rPr>
          <w:rFonts w:hint="eastAsia"/>
        </w:rPr>
        <w:t>和</w:t>
      </w:r>
      <w:r w:rsidRPr="00CC0BDE">
        <w:rPr>
          <w:rFonts w:hint="eastAsia"/>
          <w:highlight w:val="yellow"/>
        </w:rPr>
        <w:t>预期数据量</w:t>
      </w:r>
      <w:r>
        <w:rPr>
          <w:rFonts w:hint="eastAsia"/>
        </w:rPr>
        <w:t>来调整所涵盖的时间范围，以达到目标的分片大小。</w:t>
      </w:r>
      <w:r w:rsidR="006B37EE">
        <w:rPr>
          <w:rFonts w:hint="eastAsia"/>
        </w:rPr>
        <w:tab/>
      </w:r>
    </w:p>
    <w:p w:rsidR="006B37EE" w:rsidRDefault="006B37EE" w:rsidP="00944B2F">
      <w:pPr>
        <w:rPr>
          <w:rFonts w:hint="eastAsia"/>
        </w:rPr>
      </w:pPr>
      <w:r>
        <w:rPr>
          <w:rFonts w:hint="eastAsia"/>
        </w:rPr>
        <w:t>基于时间的索引，如果数据量均匀的更新，可以良好的运作，如果索引率快速变化，则很难保持均匀的分片大小。</w:t>
      </w:r>
    </w:p>
    <w:p w:rsidR="000F60E5" w:rsidRDefault="000F60E5" w:rsidP="00944B2F">
      <w:pPr>
        <w:rPr>
          <w:rFonts w:hint="eastAsia"/>
        </w:rPr>
      </w:pPr>
      <w:r>
        <w:rPr>
          <w:rFonts w:hint="eastAsia"/>
        </w:rPr>
        <w:t>使用Rollover 和 Shrink Api管理索引和分片的灵活性。</w:t>
      </w:r>
    </w:p>
    <w:p w:rsidR="00E84C86" w:rsidRDefault="00E84C86" w:rsidP="00E84C86">
      <w:pPr>
        <w:pStyle w:val="4"/>
        <w:rPr>
          <w:rFonts w:hint="eastAsia"/>
        </w:rPr>
      </w:pPr>
      <w:r>
        <w:rPr>
          <w:rFonts w:hint="eastAsia"/>
        </w:rPr>
        <w:t>索引有效期</w:t>
      </w:r>
    </w:p>
    <w:p w:rsidR="00E84C86" w:rsidRPr="00FB5AC3" w:rsidRDefault="00E84C86" w:rsidP="00E84C86">
      <w:pPr>
        <w:rPr>
          <w:rFonts w:hint="eastAsia"/>
        </w:rPr>
      </w:pPr>
      <w:r>
        <w:rPr>
          <w:rFonts w:hint="eastAsia"/>
        </w:rPr>
        <w:t>由于segment是不可变的，导致在更新文档的时候，需要先查询到现有的文档并将其标记为已删除，在添加更新的文档，删除操作也是需要先查找到需要删除的文档并标记为删除，在下一次的合并到来之前，被标记为删除的文档依然会占用系统的资源。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由于对单个文档的删除并非实时的释放系统资源，因此，我们不建议去删除单个文档，而是直接删除整个的索引。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由于直接删除索引是最有效的方式，因此，我们的索引最好是基于时间来管理数据的。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基于时间管理，来可以轻松的改变（在生成下一个索引时更新）主分片和副本分片的数量。</w:t>
      </w:r>
    </w:p>
    <w:p w:rsidR="00E84C86" w:rsidRDefault="00E84C86" w:rsidP="00E84C86">
      <w:pPr>
        <w:pStyle w:val="4"/>
        <w:rPr>
          <w:rFonts w:hint="eastAsia"/>
        </w:rPr>
      </w:pPr>
      <w:r>
        <w:rPr>
          <w:rFonts w:hint="eastAsia"/>
        </w:rPr>
        <w:lastRenderedPageBreak/>
        <w:t>索引数量</w:t>
      </w:r>
    </w:p>
    <w:p w:rsidR="00E84C86" w:rsidRDefault="00E84C86" w:rsidP="00E84C86">
      <w:pPr>
        <w:rPr>
          <w:rFonts w:hint="eastAsia"/>
        </w:rPr>
      </w:pPr>
      <w:r>
        <w:t>E</w:t>
      </w:r>
      <w:r>
        <w:rPr>
          <w:rFonts w:hint="eastAsia"/>
        </w:rPr>
        <w:t>s的每个索引，其映射和状态的信息都存储在集群状态，这些信息都存储在内存中，以便快速的访问。如果拥有大量的索引，将导致出现大的集群状态。为保证集群状态的一致性，需要通过单线程来完成，因此更新的速度将变得很慢，如果索引过多的话。</w:t>
      </w:r>
    </w:p>
    <w:p w:rsidR="00E84C86" w:rsidRDefault="00E84C86" w:rsidP="00E84C86">
      <w:pPr>
        <w:rPr>
          <w:rFonts w:hint="eastAsia"/>
        </w:rPr>
      </w:pPr>
      <w:r>
        <w:rPr>
          <w:rFonts w:hint="eastAsia"/>
        </w:rPr>
        <w:t>为了避免过多的索引，</w:t>
      </w:r>
      <w:r w:rsidRPr="00860009">
        <w:rPr>
          <w:rFonts w:hint="eastAsia"/>
          <w:highlight w:val="yellow"/>
        </w:rPr>
        <w:t>建议是相同的数据结构存储在相同的索引中，而不是根据数据源来创建索引</w:t>
      </w:r>
      <w:r>
        <w:rPr>
          <w:rFonts w:hint="eastAsia"/>
        </w:rPr>
        <w:t>。</w:t>
      </w:r>
    </w:p>
    <w:p w:rsidR="00246245" w:rsidRDefault="00BD0F87" w:rsidP="00BD0F87">
      <w:pPr>
        <w:pStyle w:val="3"/>
        <w:rPr>
          <w:rFonts w:hint="eastAsia"/>
        </w:rPr>
      </w:pPr>
      <w:r>
        <w:rPr>
          <w:rFonts w:hint="eastAsia"/>
        </w:rPr>
        <w:t>定时清理索引</w:t>
      </w:r>
    </w:p>
    <w:p w:rsidR="00BD0F87" w:rsidRDefault="00BD0F87" w:rsidP="00BD0F87">
      <w:pPr>
        <w:rPr>
          <w:rFonts w:hint="eastAsia"/>
        </w:rPr>
      </w:pPr>
      <w:r>
        <w:rPr>
          <w:rFonts w:hint="eastAsia"/>
        </w:rPr>
        <w:t>1.编写清除脚本 clear_index.sh 内容如下：</w:t>
      </w:r>
    </w:p>
    <w:p w:rsidR="00BD0F87" w:rsidRDefault="00BD0F87" w:rsidP="00BD0F87">
      <w:r>
        <w:t>#!/bin/bash</w:t>
      </w:r>
    </w:p>
    <w:p w:rsidR="00BD0F87" w:rsidRDefault="00BD0F87" w:rsidP="00BD0F87">
      <w:r>
        <w:t>i=7</w:t>
      </w:r>
    </w:p>
    <w:p w:rsidR="00BD0F87" w:rsidRDefault="00BD0F87" w:rsidP="00BD0F87">
      <w:r>
        <w:t>echo `date`</w:t>
      </w:r>
    </w:p>
    <w:p w:rsidR="00BD0F87" w:rsidRDefault="00BD0F87" w:rsidP="00BD0F87">
      <w:r>
        <w:t>while [ $i -le 15 ];</w:t>
      </w:r>
    </w:p>
    <w:p w:rsidR="00BD0F87" w:rsidRDefault="00BD0F87" w:rsidP="00BD0F87">
      <w:r>
        <w:t xml:space="preserve">  do</w:t>
      </w:r>
    </w:p>
    <w:p w:rsidR="00BD0F87" w:rsidRDefault="00BD0F87" w:rsidP="00BD0F87">
      <w:r>
        <w:t xml:space="preserve">    indexName=`date +"%Y%m%d" -d"-$i day"`</w:t>
      </w:r>
    </w:p>
    <w:p w:rsidR="00BD0F87" w:rsidRDefault="00BD0F87" w:rsidP="00BD0F87">
      <w:r>
        <w:t xml:space="preserve">    curl -XDELETE "http://172.30.150.26:29200/*-$indexName"</w:t>
      </w:r>
    </w:p>
    <w:p w:rsidR="00BD0F87" w:rsidRDefault="00BD0F87" w:rsidP="00BD0F87">
      <w:r>
        <w:t xml:space="preserve">    i=`expr $i + 1 ` </w:t>
      </w:r>
    </w:p>
    <w:p w:rsidR="00BD0F87" w:rsidRDefault="00BD0F87" w:rsidP="00BD0F87">
      <w:r>
        <w:t xml:space="preserve">  done</w:t>
      </w:r>
    </w:p>
    <w:p w:rsidR="00BD0F87" w:rsidRDefault="00BD0F87" w:rsidP="00BD0F87"/>
    <w:p w:rsidR="00BD0F87" w:rsidRDefault="00BD0F87" w:rsidP="00BD0F87">
      <w:pPr>
        <w:rPr>
          <w:rFonts w:hint="eastAsia"/>
        </w:rPr>
      </w:pPr>
      <w:r>
        <w:rPr>
          <w:rFonts w:hint="eastAsia"/>
        </w:rPr>
        <w:t xml:space="preserve">2.设置定时执行（每天1点执行）  </w:t>
      </w:r>
    </w:p>
    <w:p w:rsidR="00BD0F87" w:rsidRDefault="00BD0F87" w:rsidP="00BD0F87">
      <w:r>
        <w:t>0 1 * * * /home/es/clear_index.sh &gt;&gt;/home/es/clear_index.log</w:t>
      </w:r>
    </w:p>
    <w:p w:rsidR="00BD0F87" w:rsidRDefault="00BD0F87" w:rsidP="00BD0F87">
      <w:pPr>
        <w:rPr>
          <w:rFonts w:hint="eastAsia"/>
        </w:rPr>
      </w:pPr>
      <w:r>
        <w:rPr>
          <w:rFonts w:hint="eastAsia"/>
        </w:rPr>
        <w:lastRenderedPageBreak/>
        <w:t>测试可以设置为每一分钟执行一次</w:t>
      </w:r>
    </w:p>
    <w:p w:rsidR="00BD0F87" w:rsidRDefault="00BD0F87" w:rsidP="00BD0F87">
      <w:pPr>
        <w:rPr>
          <w:rFonts w:hint="eastAsia"/>
        </w:rPr>
      </w:pPr>
      <w:r>
        <w:t>*/1 * * * * /home/es/clear_index.sh &gt;&gt;/home/es/clear_index.log</w:t>
      </w:r>
    </w:p>
    <w:p w:rsidR="005A5BD3" w:rsidRDefault="005A5BD3" w:rsidP="005A5BD3">
      <w:pPr>
        <w:pStyle w:val="3"/>
        <w:rPr>
          <w:rFonts w:hint="eastAsia"/>
        </w:rPr>
      </w:pPr>
      <w:r>
        <w:rPr>
          <w:rFonts w:hint="eastAsia"/>
        </w:rPr>
        <w:t>模板使用</w:t>
      </w:r>
    </w:p>
    <w:p w:rsidR="005A5BD3" w:rsidRDefault="005A5BD3" w:rsidP="005A5BD3">
      <w:pPr>
        <w:rPr>
          <w:rFonts w:hint="eastAsia"/>
        </w:rPr>
      </w:pPr>
      <w:r>
        <w:rPr>
          <w:rFonts w:hint="eastAsia"/>
        </w:rPr>
        <w:t>我们可以为es创建一些模板，让es在创建索引的时候，安装我们的要求来设置分片，字段内容等。</w:t>
      </w:r>
    </w:p>
    <w:p w:rsidR="005A5BD3" w:rsidRDefault="005A5BD3" w:rsidP="005A5BD3">
      <w:pPr>
        <w:rPr>
          <w:rFonts w:hint="eastAsia"/>
        </w:rPr>
      </w:pPr>
      <w:r>
        <w:rPr>
          <w:rFonts w:hint="eastAsia"/>
        </w:rPr>
        <w:t>例如在ES_HOME/config/templates/log.json写入如下内容:</w:t>
      </w:r>
      <w:bookmarkStart w:id="0" w:name="_GoBack"/>
      <w:bookmarkEnd w:id="0"/>
    </w:p>
    <w:p w:rsidR="005A5BD3" w:rsidRDefault="005A5BD3" w:rsidP="005A5BD3">
      <w:r>
        <w:t>{</w:t>
      </w:r>
    </w:p>
    <w:p w:rsidR="005A5BD3" w:rsidRDefault="005A5BD3" w:rsidP="005A5BD3">
      <w:r>
        <w:t xml:space="preserve">  "template": "log-*",</w:t>
      </w:r>
    </w:p>
    <w:p w:rsidR="005A5BD3" w:rsidRDefault="005A5BD3" w:rsidP="005A5BD3">
      <w:r>
        <w:t xml:space="preserve">  "order":    1,</w:t>
      </w:r>
    </w:p>
    <w:p w:rsidR="005A5BD3" w:rsidRDefault="005A5BD3" w:rsidP="005A5BD3">
      <w:r>
        <w:t xml:space="preserve">  "settings": {</w:t>
      </w:r>
    </w:p>
    <w:p w:rsidR="005A5BD3" w:rsidRDefault="005A5BD3" w:rsidP="005A5BD3">
      <w:r>
        <w:t xml:space="preserve">    "number_of_shards": 4,</w:t>
      </w:r>
    </w:p>
    <w:p w:rsidR="005A5BD3" w:rsidRDefault="005A5BD3" w:rsidP="005A5BD3">
      <w:r>
        <w:t xml:space="preserve">    "number_of_replicas": 0,</w:t>
      </w:r>
    </w:p>
    <w:p w:rsidR="005A5BD3" w:rsidRDefault="005A5BD3" w:rsidP="005A5BD3">
      <w:r>
        <w:t xml:space="preserve">    "analysis": {</w:t>
      </w:r>
    </w:p>
    <w:p w:rsidR="005A5BD3" w:rsidRDefault="005A5BD3" w:rsidP="005A5BD3">
      <w:r>
        <w:t xml:space="preserve">      "tokenizer": {</w:t>
      </w:r>
    </w:p>
    <w:p w:rsidR="005A5BD3" w:rsidRDefault="005A5BD3" w:rsidP="005A5BD3">
      <w:r>
        <w:t xml:space="preserve">        "one_char" :{</w:t>
      </w:r>
    </w:p>
    <w:p w:rsidR="005A5BD3" w:rsidRDefault="005A5BD3" w:rsidP="005A5BD3">
      <w:r>
        <w:t xml:space="preserve">          "type" : "nGram",</w:t>
      </w:r>
    </w:p>
    <w:p w:rsidR="005A5BD3" w:rsidRDefault="005A5BD3" w:rsidP="005A5BD3">
      <w:r>
        <w:t xml:space="preserve">          "min_gram" : 1,</w:t>
      </w:r>
    </w:p>
    <w:p w:rsidR="005A5BD3" w:rsidRDefault="005A5BD3" w:rsidP="005A5BD3">
      <w:r>
        <w:t xml:space="preserve">          "max_gram" : 1,</w:t>
      </w:r>
    </w:p>
    <w:p w:rsidR="005A5BD3" w:rsidRDefault="005A5BD3" w:rsidP="005A5BD3">
      <w:r>
        <w:t xml:space="preserve">          "token_chars" : [ "letter", "digit", "whitespace", "punctuation", "symbol","math_symbol","control"]</w:t>
      </w:r>
    </w:p>
    <w:p w:rsidR="005A5BD3" w:rsidRDefault="005A5BD3" w:rsidP="005A5BD3">
      <w:r>
        <w:t xml:space="preserve">        }</w:t>
      </w:r>
    </w:p>
    <w:p w:rsidR="005A5BD3" w:rsidRDefault="005A5BD3" w:rsidP="005A5BD3">
      <w:r>
        <w:lastRenderedPageBreak/>
        <w:t xml:space="preserve">      },</w:t>
      </w:r>
    </w:p>
    <w:p w:rsidR="005A5BD3" w:rsidRDefault="005A5BD3" w:rsidP="005A5BD3">
      <w:r>
        <w:t xml:space="preserve">      "analyzer": {</w:t>
      </w:r>
    </w:p>
    <w:p w:rsidR="005A5BD3" w:rsidRDefault="005A5BD3" w:rsidP="005A5BD3">
      <w:r>
        <w:t xml:space="preserve">        "substring_match" : {</w:t>
      </w:r>
    </w:p>
    <w:p w:rsidR="005A5BD3" w:rsidRDefault="005A5BD3" w:rsidP="005A5BD3">
      <w:r>
        <w:t xml:space="preserve">          "type" : "custom",</w:t>
      </w:r>
    </w:p>
    <w:p w:rsidR="005A5BD3" w:rsidRDefault="005A5BD3" w:rsidP="005A5BD3">
      <w:r>
        <w:t xml:space="preserve">          "tokenizer" : "pattern",</w:t>
      </w:r>
    </w:p>
    <w:p w:rsidR="005A5BD3" w:rsidRDefault="005A5BD3" w:rsidP="005A5BD3">
      <w:r>
        <w:t xml:space="preserve">          "filter" : ["lowercase"],</w:t>
      </w:r>
    </w:p>
    <w:p w:rsidR="005A5BD3" w:rsidRDefault="005A5BD3" w:rsidP="005A5BD3">
      <w:r>
        <w:t xml:space="preserve">          "char_filter" : []</w:t>
      </w:r>
    </w:p>
    <w:p w:rsidR="005A5BD3" w:rsidRDefault="005A5BD3" w:rsidP="005A5BD3">
      <w:r>
        <w:t xml:space="preserve">        }</w:t>
      </w:r>
    </w:p>
    <w:p w:rsidR="005A5BD3" w:rsidRDefault="005A5BD3" w:rsidP="005A5BD3">
      <w:r>
        <w:t xml:space="preserve">      }</w:t>
      </w:r>
    </w:p>
    <w:p w:rsidR="005A5BD3" w:rsidRDefault="005A5BD3" w:rsidP="005A5BD3">
      <w:r>
        <w:t xml:space="preserve">    }</w:t>
      </w:r>
    </w:p>
    <w:p w:rsidR="005A5BD3" w:rsidRDefault="005A5BD3" w:rsidP="005A5BD3">
      <w:r>
        <w:t xml:space="preserve">  },</w:t>
      </w:r>
    </w:p>
    <w:p w:rsidR="005A5BD3" w:rsidRDefault="005A5BD3" w:rsidP="005A5BD3"/>
    <w:p w:rsidR="005A5BD3" w:rsidRDefault="005A5BD3" w:rsidP="005A5BD3">
      <w:r>
        <w:t xml:space="preserve">  "mappings": {</w:t>
      </w:r>
    </w:p>
    <w:p w:rsidR="005A5BD3" w:rsidRDefault="005A5BD3" w:rsidP="005A5BD3">
      <w:r>
        <w:t xml:space="preserve">    "_default_": {</w:t>
      </w:r>
    </w:p>
    <w:p w:rsidR="005A5BD3" w:rsidRDefault="005A5BD3" w:rsidP="005A5BD3">
      <w:r>
        <w:t xml:space="preserve">      "_all": {</w:t>
      </w:r>
    </w:p>
    <w:p w:rsidR="005A5BD3" w:rsidRDefault="005A5BD3" w:rsidP="005A5BD3">
      <w:r>
        <w:t xml:space="preserve">        "enabled": true</w:t>
      </w:r>
    </w:p>
    <w:p w:rsidR="005A5BD3" w:rsidRDefault="005A5BD3" w:rsidP="005A5BD3">
      <w:r>
        <w:t xml:space="preserve">      }</w:t>
      </w:r>
    </w:p>
    <w:p w:rsidR="005A5BD3" w:rsidRDefault="005A5BD3" w:rsidP="005A5BD3">
      <w:r>
        <w:t xml:space="preserve">    },</w:t>
      </w:r>
    </w:p>
    <w:p w:rsidR="005A5BD3" w:rsidRDefault="005A5BD3" w:rsidP="005A5BD3">
      <w:r>
        <w:t xml:space="preserve">    "log" : {</w:t>
      </w:r>
    </w:p>
    <w:p w:rsidR="005A5BD3" w:rsidRDefault="005A5BD3" w:rsidP="005A5BD3">
      <w:r>
        <w:t xml:space="preserve">      "_ttl": {</w:t>
      </w:r>
    </w:p>
    <w:p w:rsidR="005A5BD3" w:rsidRDefault="005A5BD3" w:rsidP="005A5BD3">
      <w:r>
        <w:t xml:space="preserve">        "enabled": true,</w:t>
      </w:r>
    </w:p>
    <w:p w:rsidR="005A5BD3" w:rsidRDefault="005A5BD3" w:rsidP="005A5BD3">
      <w:r>
        <w:t xml:space="preserve">        "default": "7d"</w:t>
      </w:r>
    </w:p>
    <w:p w:rsidR="005A5BD3" w:rsidRDefault="005A5BD3" w:rsidP="005A5BD3">
      <w:r>
        <w:lastRenderedPageBreak/>
        <w:t xml:space="preserve">      },</w:t>
      </w:r>
    </w:p>
    <w:p w:rsidR="005A5BD3" w:rsidRDefault="005A5BD3" w:rsidP="005A5BD3">
      <w:r>
        <w:t xml:space="preserve">      "properties" : {</w:t>
      </w:r>
    </w:p>
    <w:p w:rsidR="005A5BD3" w:rsidRDefault="005A5BD3" w:rsidP="005A5BD3">
      <w:r>
        <w:t xml:space="preserve">        "time" : {</w:t>
      </w:r>
    </w:p>
    <w:p w:rsidR="005A5BD3" w:rsidRDefault="005A5BD3" w:rsidP="005A5BD3">
      <w:r>
        <w:t xml:space="preserve">          "type": "long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 xml:space="preserve">        "log_level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 xml:space="preserve">        "machine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 xml:space="preserve">        "app_id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 xml:space="preserve">        "instance_id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ab/>
      </w:r>
      <w:r>
        <w:tab/>
        <w:t>"container_name" : {</w:t>
      </w:r>
    </w:p>
    <w:p w:rsidR="005A5BD3" w:rsidRDefault="005A5BD3" w:rsidP="005A5BD3">
      <w:r>
        <w:lastRenderedPageBreak/>
        <w:tab/>
      </w:r>
      <w:r>
        <w:tab/>
        <w:t xml:space="preserve">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 xml:space="preserve">        "log_type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 xml:space="preserve">          "index": "not_analyzed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 xml:space="preserve">        "log_data" : {</w:t>
      </w:r>
    </w:p>
    <w:p w:rsidR="005A5BD3" w:rsidRDefault="005A5BD3" w:rsidP="005A5BD3">
      <w:r>
        <w:t xml:space="preserve">            "type" : "string",</w:t>
      </w:r>
    </w:p>
    <w:p w:rsidR="005A5BD3" w:rsidRDefault="005A5BD3" w:rsidP="005A5BD3">
      <w:r>
        <w:t xml:space="preserve">            "analyzer": "english"</w:t>
      </w:r>
    </w:p>
    <w:p w:rsidR="005A5BD3" w:rsidRDefault="005A5BD3" w:rsidP="005A5BD3">
      <w:r>
        <w:t xml:space="preserve">        },</w:t>
      </w:r>
    </w:p>
    <w:p w:rsidR="005A5BD3" w:rsidRDefault="005A5BD3" w:rsidP="005A5BD3">
      <w:r>
        <w:tab/>
      </w:r>
      <w:r>
        <w:tab/>
        <w:t>"filename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ab/>
      </w:r>
      <w:r>
        <w:tab/>
        <w:t>"service_name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ab/>
      </w:r>
      <w:r>
        <w:tab/>
        <w:t>"region_name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lastRenderedPageBreak/>
        <w:tab/>
      </w:r>
      <w:r>
        <w:tab/>
        <w:t>},</w:t>
      </w:r>
    </w:p>
    <w:p w:rsidR="005A5BD3" w:rsidRDefault="005A5BD3" w:rsidP="005A5BD3">
      <w:r>
        <w:tab/>
      </w:r>
      <w:r>
        <w:tab/>
        <w:t>"region_id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ab/>
      </w:r>
      <w:r>
        <w:tab/>
        <w:t>"service_full_name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ab/>
      </w:r>
      <w:r>
        <w:tab/>
        <w:t>"paths" : {</w:t>
      </w:r>
    </w:p>
    <w:p w:rsidR="005A5BD3" w:rsidRDefault="005A5BD3" w:rsidP="005A5BD3">
      <w:r>
        <w:tab/>
      </w:r>
      <w:r>
        <w:tab/>
      </w:r>
      <w:r>
        <w:tab/>
        <w:t>"type" : "string",</w:t>
      </w:r>
    </w:p>
    <w:p w:rsidR="005A5BD3" w:rsidRDefault="005A5BD3" w:rsidP="005A5BD3">
      <w:r>
        <w:t xml:space="preserve">            "index": "not_analyzed"</w:t>
      </w:r>
    </w:p>
    <w:p w:rsidR="005A5BD3" w:rsidRDefault="005A5BD3" w:rsidP="005A5BD3">
      <w:r>
        <w:tab/>
      </w:r>
      <w:r>
        <w:tab/>
        <w:t>},</w:t>
      </w:r>
    </w:p>
    <w:p w:rsidR="005A5BD3" w:rsidRDefault="005A5BD3" w:rsidP="005A5BD3">
      <w:r>
        <w:t xml:space="preserve">        "@timestamp" : {</w:t>
      </w:r>
    </w:p>
    <w:p w:rsidR="005A5BD3" w:rsidRDefault="005A5BD3" w:rsidP="005A5BD3">
      <w:r>
        <w:t xml:space="preserve">          "type" : "string",</w:t>
      </w:r>
    </w:p>
    <w:p w:rsidR="005A5BD3" w:rsidRDefault="005A5BD3" w:rsidP="005A5BD3">
      <w:r>
        <w:tab/>
      </w:r>
      <w:r>
        <w:tab/>
        <w:t xml:space="preserve">  "index": "not_analyzed"</w:t>
      </w:r>
    </w:p>
    <w:p w:rsidR="005A5BD3" w:rsidRDefault="005A5BD3" w:rsidP="005A5BD3">
      <w:r>
        <w:t xml:space="preserve">        }</w:t>
      </w:r>
    </w:p>
    <w:p w:rsidR="005A5BD3" w:rsidRDefault="005A5BD3" w:rsidP="005A5BD3">
      <w:r>
        <w:t xml:space="preserve">      }</w:t>
      </w:r>
    </w:p>
    <w:p w:rsidR="005A5BD3" w:rsidRDefault="005A5BD3" w:rsidP="005A5BD3">
      <w:r>
        <w:t xml:space="preserve">    }</w:t>
      </w:r>
    </w:p>
    <w:p w:rsidR="005A5BD3" w:rsidRDefault="005A5BD3" w:rsidP="005A5BD3">
      <w:r>
        <w:t xml:space="preserve">  }</w:t>
      </w:r>
    </w:p>
    <w:p w:rsidR="005A5BD3" w:rsidRPr="005A5BD3" w:rsidRDefault="005A5BD3" w:rsidP="005A5BD3">
      <w:pPr>
        <w:rPr>
          <w:rFonts w:hint="eastAsia"/>
        </w:rPr>
      </w:pPr>
      <w:r>
        <w:t>}</w:t>
      </w:r>
    </w:p>
    <w:p w:rsidR="00D4439E" w:rsidRDefault="0099396B" w:rsidP="003B485E">
      <w:pPr>
        <w:pStyle w:val="2"/>
        <w:rPr>
          <w:rFonts w:hint="eastAsia"/>
        </w:rPr>
      </w:pPr>
      <w:r>
        <w:lastRenderedPageBreak/>
        <w:t>K</w:t>
      </w:r>
      <w:r>
        <w:rPr>
          <w:rFonts w:hint="eastAsia"/>
        </w:rPr>
        <w:t>ibana</w:t>
      </w:r>
      <w:r>
        <w:rPr>
          <w:rFonts w:hint="eastAsia"/>
        </w:rPr>
        <w:t>安装</w:t>
      </w:r>
    </w:p>
    <w:p w:rsidR="0099396B" w:rsidRDefault="0099396B" w:rsidP="003B485E">
      <w:pPr>
        <w:pStyle w:val="2"/>
        <w:rPr>
          <w:rFonts w:hint="eastAsia"/>
        </w:rPr>
      </w:pPr>
      <w:r>
        <w:t>L</w:t>
      </w:r>
      <w:r>
        <w:rPr>
          <w:rFonts w:hint="eastAsia"/>
        </w:rPr>
        <w:t>ogstash</w:t>
      </w:r>
      <w:r>
        <w:rPr>
          <w:rFonts w:hint="eastAsia"/>
        </w:rPr>
        <w:t>安装</w:t>
      </w:r>
    </w:p>
    <w:p w:rsidR="00D06010" w:rsidRPr="00D06010" w:rsidRDefault="00D06010" w:rsidP="00D06010"/>
    <w:sectPr w:rsidR="00D06010" w:rsidRPr="00D06010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7212" w:rsidRDefault="001F7212" w:rsidP="00A74444">
      <w:r>
        <w:separator/>
      </w:r>
    </w:p>
  </w:endnote>
  <w:endnote w:type="continuationSeparator" w:id="0">
    <w:p w:rsidR="001F7212" w:rsidRDefault="001F7212" w:rsidP="00A74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7212" w:rsidRDefault="001F7212" w:rsidP="00A74444">
      <w:r>
        <w:separator/>
      </w:r>
    </w:p>
  </w:footnote>
  <w:footnote w:type="continuationSeparator" w:id="0">
    <w:p w:rsidR="001F7212" w:rsidRDefault="001F7212" w:rsidP="00A744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0705" w:rsidRDefault="002F0705">
    <w:pPr>
      <w:pStyle w:val="a3"/>
    </w:pPr>
    <w:r>
      <w:rPr>
        <w:rFonts w:hint="eastAsia"/>
      </w:rPr>
      <w:t>ELK安装部署手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642341"/>
    <w:multiLevelType w:val="hybridMultilevel"/>
    <w:tmpl w:val="9C64317A"/>
    <w:lvl w:ilvl="0" w:tplc="BF42F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jcwMDS3sDA3NTNT0lEKTi0uzszPAykwrAUA2S+hIiwAAAA="/>
  </w:docVars>
  <w:rsids>
    <w:rsidRoot w:val="005D03FB"/>
    <w:rsid w:val="00040990"/>
    <w:rsid w:val="000A74A3"/>
    <w:rsid w:val="000B14D4"/>
    <w:rsid w:val="000D7268"/>
    <w:rsid w:val="000F60E5"/>
    <w:rsid w:val="001365C4"/>
    <w:rsid w:val="00161F84"/>
    <w:rsid w:val="0018356B"/>
    <w:rsid w:val="001845F4"/>
    <w:rsid w:val="001A1655"/>
    <w:rsid w:val="001A59D4"/>
    <w:rsid w:val="001C21E6"/>
    <w:rsid w:val="001F7212"/>
    <w:rsid w:val="0020190F"/>
    <w:rsid w:val="00234CA0"/>
    <w:rsid w:val="00246245"/>
    <w:rsid w:val="002501DF"/>
    <w:rsid w:val="0026736B"/>
    <w:rsid w:val="002A6749"/>
    <w:rsid w:val="002B7308"/>
    <w:rsid w:val="002E0691"/>
    <w:rsid w:val="002E7279"/>
    <w:rsid w:val="002F0705"/>
    <w:rsid w:val="002F311B"/>
    <w:rsid w:val="0030693F"/>
    <w:rsid w:val="0037451C"/>
    <w:rsid w:val="003B485E"/>
    <w:rsid w:val="00405ABB"/>
    <w:rsid w:val="00417A33"/>
    <w:rsid w:val="00420759"/>
    <w:rsid w:val="00456177"/>
    <w:rsid w:val="004A0D35"/>
    <w:rsid w:val="004A6ABF"/>
    <w:rsid w:val="004B764B"/>
    <w:rsid w:val="0050479D"/>
    <w:rsid w:val="0051402E"/>
    <w:rsid w:val="005245B6"/>
    <w:rsid w:val="005324E7"/>
    <w:rsid w:val="00535FC3"/>
    <w:rsid w:val="005717CE"/>
    <w:rsid w:val="0058108C"/>
    <w:rsid w:val="005A5BD3"/>
    <w:rsid w:val="005B05AC"/>
    <w:rsid w:val="005D03FB"/>
    <w:rsid w:val="005D12D0"/>
    <w:rsid w:val="0060645B"/>
    <w:rsid w:val="00643F35"/>
    <w:rsid w:val="006B37EE"/>
    <w:rsid w:val="006B3C94"/>
    <w:rsid w:val="006D689A"/>
    <w:rsid w:val="006D78F1"/>
    <w:rsid w:val="00754945"/>
    <w:rsid w:val="007A4BBB"/>
    <w:rsid w:val="007A5341"/>
    <w:rsid w:val="007D37D4"/>
    <w:rsid w:val="0080491F"/>
    <w:rsid w:val="00821F18"/>
    <w:rsid w:val="00827BA4"/>
    <w:rsid w:val="00860009"/>
    <w:rsid w:val="008726E0"/>
    <w:rsid w:val="00886AC8"/>
    <w:rsid w:val="008944BF"/>
    <w:rsid w:val="008B306F"/>
    <w:rsid w:val="008C11D6"/>
    <w:rsid w:val="008D01F9"/>
    <w:rsid w:val="00907ED8"/>
    <w:rsid w:val="00944B2F"/>
    <w:rsid w:val="00956828"/>
    <w:rsid w:val="0099396B"/>
    <w:rsid w:val="009B089C"/>
    <w:rsid w:val="009D7565"/>
    <w:rsid w:val="00A203E6"/>
    <w:rsid w:val="00A366E8"/>
    <w:rsid w:val="00A538AC"/>
    <w:rsid w:val="00A74444"/>
    <w:rsid w:val="00A976FC"/>
    <w:rsid w:val="00AA7318"/>
    <w:rsid w:val="00B827D5"/>
    <w:rsid w:val="00B8491D"/>
    <w:rsid w:val="00BB0D8E"/>
    <w:rsid w:val="00BD0F87"/>
    <w:rsid w:val="00BE6BAB"/>
    <w:rsid w:val="00C20DE5"/>
    <w:rsid w:val="00C36A44"/>
    <w:rsid w:val="00C74D6B"/>
    <w:rsid w:val="00C90392"/>
    <w:rsid w:val="00C9646E"/>
    <w:rsid w:val="00CC0BDE"/>
    <w:rsid w:val="00D06010"/>
    <w:rsid w:val="00D1700E"/>
    <w:rsid w:val="00D4439E"/>
    <w:rsid w:val="00D7691A"/>
    <w:rsid w:val="00D859D6"/>
    <w:rsid w:val="00D9406A"/>
    <w:rsid w:val="00D972E5"/>
    <w:rsid w:val="00DC15FA"/>
    <w:rsid w:val="00DC495B"/>
    <w:rsid w:val="00DE3378"/>
    <w:rsid w:val="00E32B07"/>
    <w:rsid w:val="00E52D7F"/>
    <w:rsid w:val="00E84C86"/>
    <w:rsid w:val="00F00801"/>
    <w:rsid w:val="00F07CA1"/>
    <w:rsid w:val="00F16949"/>
    <w:rsid w:val="00F3298C"/>
    <w:rsid w:val="00F33C97"/>
    <w:rsid w:val="00F75900"/>
    <w:rsid w:val="00FA6FF5"/>
    <w:rsid w:val="00FB5AC3"/>
    <w:rsid w:val="00FE0DD2"/>
    <w:rsid w:val="00FE6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等线 Light" w:eastAsia="等线 Light" w:hAnsiTheme="minorHAnsi" w:cstheme="minorBidi"/>
        <w:kern w:val="2"/>
        <w:sz w:val="24"/>
        <w:szCs w:val="3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7444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9039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827D5"/>
    <w:pPr>
      <w:keepNext/>
      <w:keepLines/>
      <w:spacing w:before="260" w:after="260" w:line="416" w:lineRule="auto"/>
      <w:outlineLvl w:val="2"/>
    </w:pPr>
    <w:rPr>
      <w:b/>
      <w:bCs/>
      <w:sz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E84C8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744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7444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744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7444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A74444"/>
    <w:rPr>
      <w:b/>
      <w:bCs/>
      <w:kern w:val="44"/>
      <w:sz w:val="44"/>
      <w:szCs w:val="44"/>
    </w:rPr>
  </w:style>
  <w:style w:type="table" w:styleId="a5">
    <w:name w:val="Table Grid"/>
    <w:basedOn w:val="a1"/>
    <w:uiPriority w:val="59"/>
    <w:rsid w:val="00A744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basedOn w:val="a0"/>
    <w:link w:val="2"/>
    <w:uiPriority w:val="9"/>
    <w:rsid w:val="00C9039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827D5"/>
    <w:rPr>
      <w:b/>
      <w:bCs/>
      <w:sz w:val="32"/>
      <w:szCs w:val="32"/>
    </w:rPr>
  </w:style>
  <w:style w:type="paragraph" w:styleId="a6">
    <w:name w:val="List Paragraph"/>
    <w:basedOn w:val="a"/>
    <w:uiPriority w:val="34"/>
    <w:qFormat/>
    <w:rsid w:val="00B827D5"/>
    <w:pPr>
      <w:spacing w:line="360" w:lineRule="auto"/>
      <w:ind w:firstLineChars="200" w:firstLine="420"/>
    </w:pPr>
    <w:rPr>
      <w:rFonts w:asciiTheme="minorHAnsi" w:eastAsiaTheme="minorEastAsia"/>
      <w:sz w:val="21"/>
    </w:rPr>
  </w:style>
  <w:style w:type="character" w:customStyle="1" w:styleId="4Char">
    <w:name w:val="标题 4 Char"/>
    <w:basedOn w:val="a0"/>
    <w:link w:val="4"/>
    <w:uiPriority w:val="9"/>
    <w:rsid w:val="00E84C86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等线 Light" w:eastAsia="等线 Light" w:hAnsiTheme="minorHAnsi" w:cstheme="minorBidi"/>
        <w:kern w:val="2"/>
        <w:sz w:val="24"/>
        <w:szCs w:val="3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A7444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C9039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827D5"/>
    <w:pPr>
      <w:keepNext/>
      <w:keepLines/>
      <w:spacing w:before="260" w:after="260" w:line="416" w:lineRule="auto"/>
      <w:outlineLvl w:val="2"/>
    </w:pPr>
    <w:rPr>
      <w:b/>
      <w:bCs/>
      <w:sz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E84C8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744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7444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744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7444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A74444"/>
    <w:rPr>
      <w:b/>
      <w:bCs/>
      <w:kern w:val="44"/>
      <w:sz w:val="44"/>
      <w:szCs w:val="44"/>
    </w:rPr>
  </w:style>
  <w:style w:type="table" w:styleId="a5">
    <w:name w:val="Table Grid"/>
    <w:basedOn w:val="a1"/>
    <w:uiPriority w:val="59"/>
    <w:rsid w:val="00A744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标题 2 Char"/>
    <w:basedOn w:val="a0"/>
    <w:link w:val="2"/>
    <w:uiPriority w:val="9"/>
    <w:rsid w:val="00C9039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B827D5"/>
    <w:rPr>
      <w:b/>
      <w:bCs/>
      <w:sz w:val="32"/>
      <w:szCs w:val="32"/>
    </w:rPr>
  </w:style>
  <w:style w:type="paragraph" w:styleId="a6">
    <w:name w:val="List Paragraph"/>
    <w:basedOn w:val="a"/>
    <w:uiPriority w:val="34"/>
    <w:qFormat/>
    <w:rsid w:val="00B827D5"/>
    <w:pPr>
      <w:spacing w:line="360" w:lineRule="auto"/>
      <w:ind w:firstLineChars="200" w:firstLine="420"/>
    </w:pPr>
    <w:rPr>
      <w:rFonts w:asciiTheme="minorHAnsi" w:eastAsiaTheme="minorEastAsia"/>
      <w:sz w:val="21"/>
    </w:rPr>
  </w:style>
  <w:style w:type="character" w:customStyle="1" w:styleId="4Char">
    <w:name w:val="标题 4 Char"/>
    <w:basedOn w:val="a0"/>
    <w:link w:val="4"/>
    <w:uiPriority w:val="9"/>
    <w:rsid w:val="00E84C86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03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6ECCB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9E5DE-D76E-4C6C-8CB4-FC41C49BD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4</Pages>
  <Words>879</Words>
  <Characters>5013</Characters>
  <Application>Microsoft Office Word</Application>
  <DocSecurity>0</DocSecurity>
  <Lines>41</Lines>
  <Paragraphs>11</Paragraphs>
  <ScaleCrop>false</ScaleCrop>
  <Company>Microsoft</Company>
  <LinksUpToDate>false</LinksUpToDate>
  <CharactersWithSpaces>5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45</cp:revision>
  <dcterms:created xsi:type="dcterms:W3CDTF">2018-06-27T01:36:00Z</dcterms:created>
  <dcterms:modified xsi:type="dcterms:W3CDTF">2018-06-27T08:13:00Z</dcterms:modified>
</cp:coreProperties>
</file>